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00809DAB" w:rsidR="009F5F34" w:rsidRDefault="00E80238" w:rsidP="009F5F34">
      <w:pPr>
        <w:rPr>
          <w:b/>
          <w:bCs/>
          <w:color w:val="0070C0"/>
          <w:sz w:val="40"/>
          <w:szCs w:val="40"/>
        </w:rPr>
      </w:pPr>
      <w:bookmarkStart w:id="0" w:name="_Hlk68187020"/>
      <w:bookmarkEnd w:id="0"/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612D5015">
                <wp:simplePos x="0" y="0"/>
                <wp:positionH relativeFrom="margin">
                  <wp:posOffset>-102235</wp:posOffset>
                </wp:positionH>
                <wp:positionV relativeFrom="paragraph">
                  <wp:posOffset>77470</wp:posOffset>
                </wp:positionV>
                <wp:extent cx="7308215" cy="1422400"/>
                <wp:effectExtent l="76200" t="76200" r="102235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8215" cy="142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02C79379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1297BED8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noProof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1504A6F9" w14:textId="6634BDE9" w:rsidR="002F5B07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Mobile Application </w:t>
                            </w:r>
                          </w:p>
                          <w:p w14:paraId="37FD3569" w14:textId="2D041799" w:rsidR="00E80238" w:rsidRPr="00BB233D" w:rsidRDefault="0053101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535DB0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 w:rsidR="005A1133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5690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–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2822E4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aju Control Panel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05pt;margin-top:6.1pt;width:575.45pt;height:11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">
                <v:textbox>
                  <w:txbxContent>
                    <w:p w14:paraId="29E2DDFB" w14:textId="02C79379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1297BED8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noProof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1504A6F9" w14:textId="6634BDE9" w:rsidR="002F5B07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Mobile Application </w:t>
                      </w:r>
                    </w:p>
                    <w:p w14:paraId="37FD3569" w14:textId="2D041799" w:rsidR="00E80238" w:rsidRPr="00BB233D" w:rsidRDefault="0053101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535DB0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 w:rsidR="005A1133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5690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–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2822E4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aju Control Panel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6547">
        <w:rPr>
          <w:b/>
          <w:bCs/>
          <w:color w:val="0070C0"/>
          <w:sz w:val="40"/>
          <w:szCs w:val="40"/>
        </w:rPr>
        <w:t>Output:</w:t>
      </w:r>
      <w:r w:rsidR="002F5B07" w:rsidRPr="002F5B07">
        <w:rPr>
          <w:b/>
          <w:bCs/>
          <w:noProof/>
          <w:sz w:val="32"/>
          <w:szCs w:val="32"/>
        </w:rPr>
        <w:t xml:space="preserve"> </w:t>
      </w:r>
      <w:bookmarkStart w:id="1" w:name="_Hlk64150174"/>
      <w:bookmarkEnd w:id="1"/>
    </w:p>
    <w:p w14:paraId="4FCA0EA6" w14:textId="5E6147FC" w:rsidR="00486547" w:rsidRPr="0036036D" w:rsidRDefault="002822E4" w:rsidP="0036036D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6912" behindDoc="0" locked="0" layoutInCell="1" allowOverlap="1" wp14:anchorId="6DA555C4" wp14:editId="0CEBA9EC">
            <wp:simplePos x="0" y="0"/>
            <wp:positionH relativeFrom="column">
              <wp:posOffset>3685540</wp:posOffset>
            </wp:positionH>
            <wp:positionV relativeFrom="paragraph">
              <wp:posOffset>313055</wp:posOffset>
            </wp:positionV>
            <wp:extent cx="3275465" cy="6915150"/>
            <wp:effectExtent l="19050" t="19050" r="20320" b="19050"/>
            <wp:wrapNone/>
            <wp:docPr id="2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chat or text messag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5465" cy="6915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5888" behindDoc="0" locked="0" layoutInCell="1" allowOverlap="1" wp14:anchorId="1B7DA682" wp14:editId="311F97C4">
            <wp:simplePos x="0" y="0"/>
            <wp:positionH relativeFrom="margin">
              <wp:align>left</wp:align>
            </wp:positionH>
            <wp:positionV relativeFrom="paragraph">
              <wp:posOffset>325755</wp:posOffset>
            </wp:positionV>
            <wp:extent cx="3257550" cy="6876340"/>
            <wp:effectExtent l="19050" t="19050" r="19050" b="20320"/>
            <wp:wrapNone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9236" cy="6879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036D" w:rsidRPr="0036036D">
        <w:rPr>
          <w:color w:val="000000" w:themeColor="text1"/>
          <w:sz w:val="36"/>
          <w:szCs w:val="36"/>
        </w:rPr>
        <w:t>1.</w:t>
      </w:r>
      <w:r w:rsidR="0036036D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Initial Setup</w:t>
      </w:r>
      <w:r w:rsidR="00486547" w:rsidRPr="0036036D">
        <w:rPr>
          <w:color w:val="000000" w:themeColor="text1"/>
          <w:sz w:val="36"/>
          <w:szCs w:val="36"/>
        </w:rPr>
        <w:tab/>
      </w:r>
      <w:r w:rsidR="0048654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  <w:t xml:space="preserve"> </w:t>
      </w:r>
      <w:r>
        <w:rPr>
          <w:color w:val="000000" w:themeColor="text1"/>
          <w:sz w:val="36"/>
          <w:szCs w:val="36"/>
        </w:rPr>
        <w:tab/>
      </w:r>
      <w:r w:rsidR="00486547" w:rsidRPr="0036036D">
        <w:rPr>
          <w:color w:val="000000" w:themeColor="text1"/>
          <w:sz w:val="36"/>
          <w:szCs w:val="36"/>
        </w:rPr>
        <w:t xml:space="preserve">2. </w:t>
      </w:r>
      <w:proofErr w:type="spellStart"/>
      <w:r>
        <w:rPr>
          <w:color w:val="000000" w:themeColor="text1"/>
          <w:sz w:val="36"/>
          <w:szCs w:val="36"/>
        </w:rPr>
        <w:t>Wifi</w:t>
      </w:r>
      <w:proofErr w:type="spellEnd"/>
      <w:r>
        <w:rPr>
          <w:color w:val="000000" w:themeColor="text1"/>
          <w:sz w:val="36"/>
          <w:szCs w:val="36"/>
        </w:rPr>
        <w:t xml:space="preserve"> &amp; Bluetooth is OFF</w:t>
      </w:r>
      <w:r w:rsidR="008261A0" w:rsidRPr="0036036D">
        <w:rPr>
          <w:color w:val="000000" w:themeColor="text1"/>
          <w:sz w:val="36"/>
          <w:szCs w:val="36"/>
        </w:rPr>
        <w:t xml:space="preserve"> </w:t>
      </w:r>
    </w:p>
    <w:p w14:paraId="5787044F" w14:textId="3C56860C" w:rsidR="008261A0" w:rsidRDefault="008261A0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32140332" w14:textId="57052151" w:rsidR="008261A0" w:rsidRDefault="008261A0" w:rsidP="00951386">
      <w:pPr>
        <w:rPr>
          <w:noProof/>
          <w:color w:val="000000" w:themeColor="text1"/>
          <w:sz w:val="36"/>
          <w:szCs w:val="36"/>
        </w:rPr>
      </w:pPr>
    </w:p>
    <w:p w14:paraId="6F454D67" w14:textId="054CA036" w:rsidR="008261A0" w:rsidRDefault="008261A0" w:rsidP="00951386">
      <w:pPr>
        <w:rPr>
          <w:color w:val="000000" w:themeColor="text1"/>
          <w:sz w:val="36"/>
          <w:szCs w:val="36"/>
        </w:rPr>
      </w:pPr>
    </w:p>
    <w:p w14:paraId="2C80A19D" w14:textId="320B9712" w:rsidR="00C379DB" w:rsidRDefault="00C379DB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5C717CCD" w14:textId="645CB393" w:rsidR="006F1E84" w:rsidRPr="00951386" w:rsidRDefault="006F1E84" w:rsidP="00951386">
      <w:pPr>
        <w:rPr>
          <w:color w:val="000000" w:themeColor="text1"/>
          <w:sz w:val="36"/>
          <w:szCs w:val="36"/>
        </w:rPr>
      </w:pPr>
    </w:p>
    <w:p w14:paraId="1B09005E" w14:textId="14F0409E" w:rsidR="00486547" w:rsidRPr="00486547" w:rsidRDefault="00486547" w:rsidP="00226387">
      <w:pPr>
        <w:ind w:right="708"/>
        <w:rPr>
          <w:color w:val="000000" w:themeColor="text1"/>
          <w:sz w:val="40"/>
          <w:szCs w:val="40"/>
        </w:rPr>
      </w:pPr>
    </w:p>
    <w:p w14:paraId="07182119" w14:textId="78DE34D9" w:rsidR="009F5F34" w:rsidRDefault="009F5F34"/>
    <w:p w14:paraId="4B90B6CA" w14:textId="09C12DF1" w:rsidR="00486547" w:rsidRDefault="00486547"/>
    <w:p w14:paraId="530C1FC3" w14:textId="132B51EF" w:rsidR="00486547" w:rsidRDefault="00486547"/>
    <w:p w14:paraId="7FF30C58" w14:textId="2A2D99F6" w:rsidR="00486547" w:rsidRDefault="00486547"/>
    <w:p w14:paraId="32782DF0" w14:textId="4787132C" w:rsidR="00486547" w:rsidRDefault="00486547"/>
    <w:p w14:paraId="23F767A9" w14:textId="65508EB7" w:rsidR="00486547" w:rsidRDefault="00486547"/>
    <w:p w14:paraId="5E7FF7E4" w14:textId="6E55D7DE" w:rsidR="00486547" w:rsidRDefault="00486547"/>
    <w:p w14:paraId="6E474B05" w14:textId="4015E3E5" w:rsidR="00486547" w:rsidRDefault="00486547"/>
    <w:p w14:paraId="22D4A362" w14:textId="528C9C40" w:rsidR="00486547" w:rsidRDefault="00486547"/>
    <w:p w14:paraId="77531F2F" w14:textId="4AE04968" w:rsidR="00486547" w:rsidRDefault="00486547"/>
    <w:p w14:paraId="196CF406" w14:textId="03DA4A79" w:rsidR="00486547" w:rsidRDefault="00486547"/>
    <w:p w14:paraId="6867B196" w14:textId="6D14B915" w:rsidR="00486547" w:rsidRDefault="00486547"/>
    <w:p w14:paraId="4F0D428E" w14:textId="008CDF03" w:rsidR="00486547" w:rsidRDefault="00486547"/>
    <w:p w14:paraId="202FFA69" w14:textId="6BA651F4" w:rsidR="00486547" w:rsidRDefault="00486547"/>
    <w:p w14:paraId="66A2E63D" w14:textId="1267A1E2" w:rsidR="00486547" w:rsidRDefault="00486547"/>
    <w:p w14:paraId="7F756CDC" w14:textId="77777777" w:rsidR="007279F9" w:rsidRDefault="007279F9">
      <w:pPr>
        <w:rPr>
          <w:color w:val="000000" w:themeColor="text1"/>
          <w:sz w:val="36"/>
          <w:szCs w:val="36"/>
        </w:rPr>
      </w:pPr>
    </w:p>
    <w:p w14:paraId="0053DC4D" w14:textId="5FEB9E53" w:rsidR="008261A0" w:rsidRDefault="008261A0"/>
    <w:p w14:paraId="6D25C771" w14:textId="77777777" w:rsidR="002822E4" w:rsidRDefault="002822E4"/>
    <w:p w14:paraId="68D35EEE" w14:textId="1B05FCAC" w:rsidR="00FA62B9" w:rsidRDefault="002822E4" w:rsidP="008261A0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8960" behindDoc="0" locked="0" layoutInCell="1" allowOverlap="1" wp14:anchorId="7985CD11" wp14:editId="631A77C9">
            <wp:simplePos x="0" y="0"/>
            <wp:positionH relativeFrom="column">
              <wp:posOffset>3755390</wp:posOffset>
            </wp:positionH>
            <wp:positionV relativeFrom="paragraph">
              <wp:posOffset>400050</wp:posOffset>
            </wp:positionV>
            <wp:extent cx="3410585" cy="7200900"/>
            <wp:effectExtent l="19050" t="19050" r="18415" b="19050"/>
            <wp:wrapNone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585" cy="720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8261A0">
        <w:rPr>
          <w:color w:val="000000" w:themeColor="text1"/>
          <w:sz w:val="36"/>
          <w:szCs w:val="36"/>
        </w:rPr>
        <w:t>3</w:t>
      </w:r>
      <w:r w:rsidR="008261A0" w:rsidRPr="00951386">
        <w:rPr>
          <w:color w:val="000000" w:themeColor="text1"/>
          <w:sz w:val="36"/>
          <w:szCs w:val="36"/>
        </w:rPr>
        <w:t>.</w:t>
      </w:r>
      <w:r w:rsidR="00F63B5E">
        <w:rPr>
          <w:color w:val="000000" w:themeColor="text1"/>
          <w:sz w:val="36"/>
          <w:szCs w:val="36"/>
        </w:rPr>
        <w:t xml:space="preserve"> </w:t>
      </w:r>
      <w:proofErr w:type="spellStart"/>
      <w:r>
        <w:rPr>
          <w:color w:val="000000" w:themeColor="text1"/>
          <w:sz w:val="36"/>
          <w:szCs w:val="36"/>
        </w:rPr>
        <w:t>Wifi</w:t>
      </w:r>
      <w:proofErr w:type="spellEnd"/>
      <w:r>
        <w:rPr>
          <w:color w:val="000000" w:themeColor="text1"/>
          <w:sz w:val="36"/>
          <w:szCs w:val="36"/>
        </w:rPr>
        <w:t xml:space="preserve"> </w:t>
      </w:r>
      <w:proofErr w:type="gramStart"/>
      <w:r>
        <w:rPr>
          <w:color w:val="000000" w:themeColor="text1"/>
          <w:sz w:val="36"/>
          <w:szCs w:val="36"/>
        </w:rPr>
        <w:t>On</w:t>
      </w:r>
      <w:proofErr w:type="gramEnd"/>
      <w:r>
        <w:rPr>
          <w:color w:val="000000" w:themeColor="text1"/>
          <w:sz w:val="36"/>
          <w:szCs w:val="36"/>
        </w:rPr>
        <w:t xml:space="preserve"> (1)</w:t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</w:t>
      </w:r>
      <w:r w:rsidR="008261A0">
        <w:rPr>
          <w:color w:val="000000" w:themeColor="text1"/>
          <w:sz w:val="36"/>
          <w:szCs w:val="36"/>
        </w:rPr>
        <w:t>4</w:t>
      </w:r>
      <w:r w:rsidR="008261A0" w:rsidRPr="00951386">
        <w:rPr>
          <w:color w:val="000000" w:themeColor="text1"/>
          <w:sz w:val="36"/>
          <w:szCs w:val="36"/>
        </w:rPr>
        <w:t xml:space="preserve">. </w:t>
      </w:r>
      <w:proofErr w:type="spellStart"/>
      <w:r>
        <w:rPr>
          <w:color w:val="000000" w:themeColor="text1"/>
          <w:sz w:val="36"/>
          <w:szCs w:val="36"/>
        </w:rPr>
        <w:t>Wifi</w:t>
      </w:r>
      <w:proofErr w:type="spellEnd"/>
      <w:r>
        <w:rPr>
          <w:color w:val="000000" w:themeColor="text1"/>
          <w:sz w:val="36"/>
          <w:szCs w:val="36"/>
        </w:rPr>
        <w:t xml:space="preserve"> </w:t>
      </w:r>
      <w:proofErr w:type="gramStart"/>
      <w:r>
        <w:rPr>
          <w:color w:val="000000" w:themeColor="text1"/>
          <w:sz w:val="36"/>
          <w:szCs w:val="36"/>
        </w:rPr>
        <w:t>On</w:t>
      </w:r>
      <w:proofErr w:type="gramEnd"/>
      <w:r>
        <w:rPr>
          <w:color w:val="000000" w:themeColor="text1"/>
          <w:sz w:val="36"/>
          <w:szCs w:val="36"/>
        </w:rPr>
        <w:t xml:space="preserve"> (2)</w:t>
      </w:r>
      <w:r w:rsidR="008261A0">
        <w:rPr>
          <w:color w:val="000000" w:themeColor="text1"/>
          <w:sz w:val="36"/>
          <w:szCs w:val="36"/>
        </w:rPr>
        <w:t xml:space="preserve"> </w:t>
      </w:r>
    </w:p>
    <w:p w14:paraId="7029B81F" w14:textId="4CD3B133" w:rsidR="00C41666" w:rsidRDefault="002822E4" w:rsidP="008261A0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7936" behindDoc="0" locked="0" layoutInCell="1" allowOverlap="1" wp14:anchorId="4E184FCD" wp14:editId="3BAF282D">
            <wp:simplePos x="0" y="0"/>
            <wp:positionH relativeFrom="column">
              <wp:posOffset>21590</wp:posOffset>
            </wp:positionH>
            <wp:positionV relativeFrom="paragraph">
              <wp:posOffset>16510</wp:posOffset>
            </wp:positionV>
            <wp:extent cx="3393136" cy="7162800"/>
            <wp:effectExtent l="19050" t="19050" r="17145" b="19050"/>
            <wp:wrapNone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136" cy="7162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9961B2"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568B71A1" w14:textId="209921CA" w:rsidR="00F63B5E" w:rsidRDefault="00F63B5E" w:rsidP="008261A0">
      <w:pPr>
        <w:rPr>
          <w:color w:val="000000" w:themeColor="text1"/>
          <w:sz w:val="36"/>
          <w:szCs w:val="36"/>
        </w:rPr>
      </w:pPr>
    </w:p>
    <w:p w14:paraId="7ED91F8F" w14:textId="6F0E5C94" w:rsidR="00F63B5E" w:rsidRDefault="00F63B5E" w:rsidP="008261A0">
      <w:pPr>
        <w:rPr>
          <w:color w:val="000000" w:themeColor="text1"/>
          <w:sz w:val="36"/>
          <w:szCs w:val="36"/>
        </w:rPr>
      </w:pPr>
    </w:p>
    <w:p w14:paraId="18843413" w14:textId="226D1774" w:rsidR="00F63B5E" w:rsidRDefault="00F63B5E" w:rsidP="008261A0">
      <w:pPr>
        <w:rPr>
          <w:color w:val="000000" w:themeColor="text1"/>
          <w:sz w:val="36"/>
          <w:szCs w:val="36"/>
        </w:rPr>
      </w:pPr>
    </w:p>
    <w:p w14:paraId="639D77B6" w14:textId="2B0672DC" w:rsidR="00F63B5E" w:rsidRDefault="00F63B5E" w:rsidP="008261A0">
      <w:pPr>
        <w:rPr>
          <w:color w:val="000000" w:themeColor="text1"/>
          <w:sz w:val="36"/>
          <w:szCs w:val="36"/>
        </w:rPr>
      </w:pPr>
    </w:p>
    <w:p w14:paraId="3171316C" w14:textId="5E81CB5B" w:rsidR="00F63B5E" w:rsidRDefault="00F63B5E" w:rsidP="008261A0">
      <w:pPr>
        <w:rPr>
          <w:color w:val="000000" w:themeColor="text1"/>
          <w:sz w:val="36"/>
          <w:szCs w:val="36"/>
        </w:rPr>
      </w:pPr>
    </w:p>
    <w:p w14:paraId="34635B12" w14:textId="62A9826D" w:rsidR="00F63B5E" w:rsidRDefault="00F63B5E" w:rsidP="008261A0">
      <w:pPr>
        <w:rPr>
          <w:color w:val="000000" w:themeColor="text1"/>
          <w:sz w:val="36"/>
          <w:szCs w:val="36"/>
        </w:rPr>
      </w:pPr>
    </w:p>
    <w:p w14:paraId="1BFD74FA" w14:textId="657D6B71" w:rsidR="00F63B5E" w:rsidRDefault="00F63B5E" w:rsidP="008261A0">
      <w:pPr>
        <w:rPr>
          <w:color w:val="000000" w:themeColor="text1"/>
          <w:sz w:val="36"/>
          <w:szCs w:val="36"/>
        </w:rPr>
      </w:pPr>
    </w:p>
    <w:p w14:paraId="178FB8FA" w14:textId="7FB80A03" w:rsidR="00F63B5E" w:rsidRDefault="00F63B5E" w:rsidP="008261A0">
      <w:pPr>
        <w:rPr>
          <w:color w:val="000000" w:themeColor="text1"/>
          <w:sz w:val="36"/>
          <w:szCs w:val="36"/>
        </w:rPr>
      </w:pPr>
    </w:p>
    <w:p w14:paraId="526501F6" w14:textId="0809115D" w:rsidR="00F63B5E" w:rsidRDefault="00F63B5E" w:rsidP="008261A0">
      <w:pPr>
        <w:rPr>
          <w:color w:val="000000" w:themeColor="text1"/>
          <w:sz w:val="36"/>
          <w:szCs w:val="36"/>
        </w:rPr>
      </w:pPr>
    </w:p>
    <w:p w14:paraId="5EEBCBD7" w14:textId="16F7D3A5" w:rsidR="00F63B5E" w:rsidRDefault="00F63B5E" w:rsidP="008261A0">
      <w:pPr>
        <w:rPr>
          <w:color w:val="000000" w:themeColor="text1"/>
          <w:sz w:val="36"/>
          <w:szCs w:val="36"/>
        </w:rPr>
      </w:pPr>
    </w:p>
    <w:p w14:paraId="3C7F20EE" w14:textId="741F28F1" w:rsidR="00F63B5E" w:rsidRDefault="00F63B5E" w:rsidP="008261A0">
      <w:pPr>
        <w:rPr>
          <w:color w:val="000000" w:themeColor="text1"/>
          <w:sz w:val="36"/>
          <w:szCs w:val="36"/>
        </w:rPr>
      </w:pPr>
    </w:p>
    <w:p w14:paraId="6A72A7A0" w14:textId="4B958B8D" w:rsidR="00F63B5E" w:rsidRDefault="00F63B5E" w:rsidP="008261A0">
      <w:pPr>
        <w:rPr>
          <w:color w:val="000000" w:themeColor="text1"/>
          <w:sz w:val="36"/>
          <w:szCs w:val="36"/>
        </w:rPr>
      </w:pPr>
    </w:p>
    <w:p w14:paraId="431785AD" w14:textId="78701570" w:rsidR="00F63B5E" w:rsidRDefault="00F63B5E" w:rsidP="008261A0">
      <w:pPr>
        <w:rPr>
          <w:color w:val="000000" w:themeColor="text1"/>
          <w:sz w:val="36"/>
          <w:szCs w:val="36"/>
        </w:rPr>
      </w:pPr>
    </w:p>
    <w:p w14:paraId="7EF3507C" w14:textId="5763AD57" w:rsidR="00F63B5E" w:rsidRDefault="00F63B5E" w:rsidP="008261A0">
      <w:pPr>
        <w:rPr>
          <w:color w:val="000000" w:themeColor="text1"/>
          <w:sz w:val="36"/>
          <w:szCs w:val="36"/>
        </w:rPr>
      </w:pPr>
    </w:p>
    <w:p w14:paraId="25FDCC08" w14:textId="14891830" w:rsidR="00F63B5E" w:rsidRDefault="00F63B5E" w:rsidP="008261A0">
      <w:pPr>
        <w:rPr>
          <w:color w:val="000000" w:themeColor="text1"/>
          <w:sz w:val="36"/>
          <w:szCs w:val="36"/>
        </w:rPr>
      </w:pPr>
    </w:p>
    <w:p w14:paraId="6A71B5A3" w14:textId="5D487708" w:rsidR="00F63B5E" w:rsidRDefault="00F63B5E" w:rsidP="008261A0">
      <w:pPr>
        <w:rPr>
          <w:color w:val="000000" w:themeColor="text1"/>
          <w:sz w:val="36"/>
          <w:szCs w:val="36"/>
        </w:rPr>
      </w:pPr>
    </w:p>
    <w:p w14:paraId="153C0286" w14:textId="0FE8FEB2" w:rsidR="00F63B5E" w:rsidRDefault="00F63B5E" w:rsidP="008261A0">
      <w:pPr>
        <w:rPr>
          <w:color w:val="000000" w:themeColor="text1"/>
          <w:sz w:val="36"/>
          <w:szCs w:val="36"/>
        </w:rPr>
      </w:pPr>
    </w:p>
    <w:p w14:paraId="39C48CBB" w14:textId="77777777" w:rsidR="00627D68" w:rsidRDefault="00627D68" w:rsidP="00627D68"/>
    <w:p w14:paraId="687477D0" w14:textId="12A4D662" w:rsidR="00E0433E" w:rsidRDefault="00E0433E" w:rsidP="00E0433E">
      <w:pPr>
        <w:rPr>
          <w:color w:val="000000" w:themeColor="text1"/>
          <w:sz w:val="36"/>
          <w:szCs w:val="36"/>
        </w:rPr>
      </w:pPr>
    </w:p>
    <w:p w14:paraId="07A28576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00E6C15C" w14:textId="77777777" w:rsidR="002822E4" w:rsidRDefault="002822E4" w:rsidP="002822E4"/>
    <w:p w14:paraId="2F949075" w14:textId="77777777" w:rsidR="002822E4" w:rsidRDefault="002822E4" w:rsidP="002822E4"/>
    <w:p w14:paraId="7176AE85" w14:textId="1145752D" w:rsidR="002822E4" w:rsidRDefault="002822E4" w:rsidP="002822E4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5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proofErr w:type="spellStart"/>
      <w:r>
        <w:rPr>
          <w:color w:val="000000" w:themeColor="text1"/>
          <w:sz w:val="36"/>
          <w:szCs w:val="36"/>
        </w:rPr>
        <w:t>Wifi</w:t>
      </w:r>
      <w:proofErr w:type="spellEnd"/>
      <w:r>
        <w:rPr>
          <w:color w:val="000000" w:themeColor="text1"/>
          <w:sz w:val="36"/>
          <w:szCs w:val="36"/>
        </w:rPr>
        <w:t xml:space="preserve"> O</w:t>
      </w:r>
      <w:r>
        <w:rPr>
          <w:color w:val="000000" w:themeColor="text1"/>
          <w:sz w:val="36"/>
          <w:szCs w:val="36"/>
        </w:rPr>
        <w:t>ff</w:t>
      </w:r>
      <w:r>
        <w:rPr>
          <w:color w:val="000000" w:themeColor="text1"/>
          <w:sz w:val="36"/>
          <w:szCs w:val="36"/>
        </w:rPr>
        <w:t xml:space="preserve"> (1)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</w:t>
      </w:r>
      <w:r>
        <w:rPr>
          <w:color w:val="000000" w:themeColor="text1"/>
          <w:sz w:val="36"/>
          <w:szCs w:val="36"/>
        </w:rPr>
        <w:t>6</w:t>
      </w:r>
      <w:r w:rsidRPr="00951386">
        <w:rPr>
          <w:color w:val="000000" w:themeColor="text1"/>
          <w:sz w:val="36"/>
          <w:szCs w:val="36"/>
        </w:rPr>
        <w:t xml:space="preserve">. </w:t>
      </w:r>
      <w:proofErr w:type="spellStart"/>
      <w:r>
        <w:rPr>
          <w:color w:val="000000" w:themeColor="text1"/>
          <w:sz w:val="36"/>
          <w:szCs w:val="36"/>
        </w:rPr>
        <w:t>Wifi</w:t>
      </w:r>
      <w:proofErr w:type="spellEnd"/>
      <w:r>
        <w:rPr>
          <w:color w:val="000000" w:themeColor="text1"/>
          <w:sz w:val="36"/>
          <w:szCs w:val="36"/>
        </w:rPr>
        <w:t xml:space="preserve"> O</w:t>
      </w:r>
      <w:r>
        <w:rPr>
          <w:color w:val="000000" w:themeColor="text1"/>
          <w:sz w:val="36"/>
          <w:szCs w:val="36"/>
        </w:rPr>
        <w:t>ff</w:t>
      </w:r>
      <w:r>
        <w:rPr>
          <w:color w:val="000000" w:themeColor="text1"/>
          <w:sz w:val="36"/>
          <w:szCs w:val="36"/>
        </w:rPr>
        <w:t xml:space="preserve"> (2) </w:t>
      </w:r>
    </w:p>
    <w:p w14:paraId="71121DBC" w14:textId="5C48DAD2" w:rsidR="002822E4" w:rsidRDefault="002822E4" w:rsidP="002822E4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1008" behindDoc="0" locked="0" layoutInCell="1" allowOverlap="1" wp14:anchorId="2C7ED258" wp14:editId="00DE1FFA">
            <wp:simplePos x="0" y="0"/>
            <wp:positionH relativeFrom="column">
              <wp:posOffset>3768090</wp:posOffset>
            </wp:positionH>
            <wp:positionV relativeFrom="paragraph">
              <wp:posOffset>10160</wp:posOffset>
            </wp:positionV>
            <wp:extent cx="3401968" cy="7181850"/>
            <wp:effectExtent l="19050" t="19050" r="27305" b="19050"/>
            <wp:wrapNone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0280" cy="72205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9984" behindDoc="0" locked="0" layoutInCell="1" allowOverlap="1" wp14:anchorId="30B87FAE" wp14:editId="10C9DF01">
            <wp:simplePos x="0" y="0"/>
            <wp:positionH relativeFrom="column">
              <wp:posOffset>21590</wp:posOffset>
            </wp:positionH>
            <wp:positionV relativeFrom="paragraph">
              <wp:posOffset>16510</wp:posOffset>
            </wp:positionV>
            <wp:extent cx="3393136" cy="7162800"/>
            <wp:effectExtent l="19050" t="19050" r="17145" b="19050"/>
            <wp:wrapNone/>
            <wp:docPr id="7" name="Picture 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chat or text messag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136" cy="7162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5F0BAFCE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5E644B13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48A0FE8E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63526194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6A765C5B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59C1F6FC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012CF8EB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3555FAE8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3E875E37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6A363157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3C0FD888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46F2B1E5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679F8BE2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6EC65A4E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4A83502E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2AA7D9A4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045535C2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53FC0A66" w14:textId="77777777" w:rsidR="002822E4" w:rsidRDefault="002822E4" w:rsidP="002822E4"/>
    <w:p w14:paraId="0727CA5E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30ACFC57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77597566" w14:textId="77777777" w:rsidR="002822E4" w:rsidRDefault="002822E4" w:rsidP="002822E4"/>
    <w:p w14:paraId="3DF9BFCE" w14:textId="77777777" w:rsidR="002822E4" w:rsidRDefault="002822E4" w:rsidP="002822E4"/>
    <w:p w14:paraId="314019BA" w14:textId="5B59062E" w:rsidR="002822E4" w:rsidRDefault="002822E4" w:rsidP="002822E4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7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Bluetooth</w:t>
      </w:r>
      <w:r>
        <w:rPr>
          <w:color w:val="000000" w:themeColor="text1"/>
          <w:sz w:val="36"/>
          <w:szCs w:val="36"/>
        </w:rPr>
        <w:t xml:space="preserve"> </w:t>
      </w:r>
      <w:proofErr w:type="gramStart"/>
      <w:r>
        <w:rPr>
          <w:color w:val="000000" w:themeColor="text1"/>
          <w:sz w:val="36"/>
          <w:szCs w:val="36"/>
        </w:rPr>
        <w:t>On</w:t>
      </w:r>
      <w:proofErr w:type="gramEnd"/>
      <w:r>
        <w:rPr>
          <w:color w:val="000000" w:themeColor="text1"/>
          <w:sz w:val="36"/>
          <w:szCs w:val="36"/>
        </w:rPr>
        <w:t xml:space="preserve"> (1)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 xml:space="preserve">          8</w:t>
      </w:r>
      <w:r w:rsidRPr="00951386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 xml:space="preserve">Bluetooth </w:t>
      </w:r>
      <w:proofErr w:type="gramStart"/>
      <w:r>
        <w:rPr>
          <w:color w:val="000000" w:themeColor="text1"/>
          <w:sz w:val="36"/>
          <w:szCs w:val="36"/>
        </w:rPr>
        <w:t>On</w:t>
      </w:r>
      <w:proofErr w:type="gramEnd"/>
      <w:r>
        <w:rPr>
          <w:color w:val="000000" w:themeColor="text1"/>
          <w:sz w:val="36"/>
          <w:szCs w:val="36"/>
        </w:rPr>
        <w:t xml:space="preserve"> (2) </w:t>
      </w:r>
    </w:p>
    <w:p w14:paraId="0327D0E3" w14:textId="64B185FF" w:rsidR="002822E4" w:rsidRDefault="002822E4" w:rsidP="002822E4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3056" behindDoc="0" locked="0" layoutInCell="1" allowOverlap="1" wp14:anchorId="35A1BADC" wp14:editId="74779E26">
            <wp:simplePos x="0" y="0"/>
            <wp:positionH relativeFrom="margin">
              <wp:posOffset>3768090</wp:posOffset>
            </wp:positionH>
            <wp:positionV relativeFrom="paragraph">
              <wp:posOffset>22860</wp:posOffset>
            </wp:positionV>
            <wp:extent cx="3386191" cy="7150100"/>
            <wp:effectExtent l="19050" t="19050" r="24130" b="12700"/>
            <wp:wrapNone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7747" cy="71533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2032" behindDoc="0" locked="0" layoutInCell="1" allowOverlap="1" wp14:anchorId="45E06E70" wp14:editId="7A2E3C1C">
            <wp:simplePos x="0" y="0"/>
            <wp:positionH relativeFrom="margin">
              <wp:align>left</wp:align>
            </wp:positionH>
            <wp:positionV relativeFrom="paragraph">
              <wp:posOffset>22860</wp:posOffset>
            </wp:positionV>
            <wp:extent cx="3378200" cy="7131272"/>
            <wp:effectExtent l="19050" t="19050" r="12700" b="12700"/>
            <wp:wrapNone/>
            <wp:docPr id="11" name="Picture 11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8200" cy="7131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</w:t>
      </w:r>
    </w:p>
    <w:p w14:paraId="29853F8D" w14:textId="7CD91E04" w:rsidR="002822E4" w:rsidRDefault="002822E4" w:rsidP="002822E4">
      <w:pPr>
        <w:rPr>
          <w:color w:val="000000" w:themeColor="text1"/>
          <w:sz w:val="36"/>
          <w:szCs w:val="36"/>
        </w:rPr>
      </w:pPr>
    </w:p>
    <w:p w14:paraId="77E3C8B5" w14:textId="1C85B129" w:rsidR="002822E4" w:rsidRDefault="002822E4" w:rsidP="002822E4">
      <w:pPr>
        <w:rPr>
          <w:color w:val="000000" w:themeColor="text1"/>
          <w:sz w:val="36"/>
          <w:szCs w:val="36"/>
        </w:rPr>
      </w:pPr>
    </w:p>
    <w:p w14:paraId="7897B958" w14:textId="2905B9E3" w:rsidR="002822E4" w:rsidRDefault="002822E4" w:rsidP="002822E4">
      <w:pPr>
        <w:rPr>
          <w:color w:val="000000" w:themeColor="text1"/>
          <w:sz w:val="36"/>
          <w:szCs w:val="36"/>
        </w:rPr>
      </w:pPr>
    </w:p>
    <w:p w14:paraId="6FAE4CE4" w14:textId="5185442D" w:rsidR="002822E4" w:rsidRDefault="002822E4" w:rsidP="002822E4">
      <w:pPr>
        <w:rPr>
          <w:color w:val="000000" w:themeColor="text1"/>
          <w:sz w:val="36"/>
          <w:szCs w:val="36"/>
        </w:rPr>
      </w:pPr>
    </w:p>
    <w:p w14:paraId="0CC8C4A3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0D2C53CB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78975D85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61EBC228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2C8468B3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6EB171A4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28619FE2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443F6BF4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501D5B16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113C46F8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507B41C1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239662A8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5B537CD4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2CE8BAE4" w14:textId="77777777" w:rsidR="002822E4" w:rsidRDefault="002822E4" w:rsidP="002822E4"/>
    <w:p w14:paraId="7756898D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22F55498" w14:textId="77777777" w:rsidR="002822E4" w:rsidRDefault="002822E4" w:rsidP="002822E4">
      <w:pPr>
        <w:rPr>
          <w:color w:val="000000" w:themeColor="text1"/>
          <w:sz w:val="36"/>
          <w:szCs w:val="36"/>
        </w:rPr>
      </w:pPr>
    </w:p>
    <w:p w14:paraId="38BB0E81" w14:textId="77777777" w:rsidR="002822E4" w:rsidRDefault="002822E4" w:rsidP="002822E4"/>
    <w:p w14:paraId="7B28490B" w14:textId="77777777" w:rsidR="002822E4" w:rsidRDefault="002822E4" w:rsidP="002822E4"/>
    <w:p w14:paraId="53873790" w14:textId="3F50B49E" w:rsidR="002822E4" w:rsidRDefault="000761C1" w:rsidP="002822E4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7152" behindDoc="0" locked="0" layoutInCell="1" allowOverlap="1" wp14:anchorId="243FFCA8" wp14:editId="28D887C9">
            <wp:simplePos x="0" y="0"/>
            <wp:positionH relativeFrom="column">
              <wp:posOffset>2540</wp:posOffset>
            </wp:positionH>
            <wp:positionV relativeFrom="paragraph">
              <wp:posOffset>400049</wp:posOffset>
            </wp:positionV>
            <wp:extent cx="3397250" cy="7172611"/>
            <wp:effectExtent l="19050" t="19050" r="12700" b="28575"/>
            <wp:wrapNone/>
            <wp:docPr id="17" name="Picture 1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chat or text messag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7555" cy="71732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000000" w:themeColor="text1"/>
          <w:sz w:val="36"/>
          <w:szCs w:val="36"/>
        </w:rPr>
        <w:t>9</w:t>
      </w:r>
      <w:r w:rsidR="002822E4" w:rsidRPr="00951386">
        <w:rPr>
          <w:color w:val="000000" w:themeColor="text1"/>
          <w:sz w:val="36"/>
          <w:szCs w:val="36"/>
        </w:rPr>
        <w:t>.</w:t>
      </w:r>
      <w:r w:rsidR="002822E4">
        <w:rPr>
          <w:color w:val="000000" w:themeColor="text1"/>
          <w:sz w:val="36"/>
          <w:szCs w:val="36"/>
        </w:rPr>
        <w:t xml:space="preserve"> Bluetooth O</w:t>
      </w:r>
      <w:r w:rsidR="002822E4">
        <w:rPr>
          <w:color w:val="000000" w:themeColor="text1"/>
          <w:sz w:val="36"/>
          <w:szCs w:val="36"/>
        </w:rPr>
        <w:t>ff</w:t>
      </w:r>
      <w:r w:rsidR="002822E4">
        <w:rPr>
          <w:color w:val="000000" w:themeColor="text1"/>
          <w:sz w:val="36"/>
          <w:szCs w:val="36"/>
        </w:rPr>
        <w:t xml:space="preserve"> (1)</w:t>
      </w:r>
      <w:r w:rsidR="002822E4">
        <w:rPr>
          <w:color w:val="000000" w:themeColor="text1"/>
          <w:sz w:val="36"/>
          <w:szCs w:val="36"/>
        </w:rPr>
        <w:tab/>
      </w:r>
      <w:r w:rsidR="002822E4">
        <w:rPr>
          <w:color w:val="000000" w:themeColor="text1"/>
          <w:sz w:val="36"/>
          <w:szCs w:val="36"/>
        </w:rPr>
        <w:tab/>
      </w:r>
      <w:r w:rsidR="002822E4">
        <w:rPr>
          <w:color w:val="000000" w:themeColor="text1"/>
          <w:sz w:val="36"/>
          <w:szCs w:val="36"/>
        </w:rPr>
        <w:tab/>
      </w:r>
      <w:r w:rsidR="002822E4">
        <w:rPr>
          <w:color w:val="000000" w:themeColor="text1"/>
          <w:sz w:val="36"/>
          <w:szCs w:val="36"/>
        </w:rPr>
        <w:tab/>
        <w:t xml:space="preserve">          </w:t>
      </w:r>
      <w:r>
        <w:rPr>
          <w:color w:val="000000" w:themeColor="text1"/>
          <w:sz w:val="36"/>
          <w:szCs w:val="36"/>
        </w:rPr>
        <w:t xml:space="preserve"> 10</w:t>
      </w:r>
      <w:r w:rsidR="002822E4" w:rsidRPr="00951386">
        <w:rPr>
          <w:color w:val="000000" w:themeColor="text1"/>
          <w:sz w:val="36"/>
          <w:szCs w:val="36"/>
        </w:rPr>
        <w:t xml:space="preserve">. </w:t>
      </w:r>
      <w:r w:rsidR="002822E4">
        <w:rPr>
          <w:color w:val="000000" w:themeColor="text1"/>
          <w:sz w:val="36"/>
          <w:szCs w:val="36"/>
        </w:rPr>
        <w:t>Bluetooth O</w:t>
      </w:r>
      <w:r w:rsidR="002822E4">
        <w:rPr>
          <w:color w:val="000000" w:themeColor="text1"/>
          <w:sz w:val="36"/>
          <w:szCs w:val="36"/>
        </w:rPr>
        <w:t>ff</w:t>
      </w:r>
      <w:r w:rsidR="002822E4">
        <w:rPr>
          <w:color w:val="000000" w:themeColor="text1"/>
          <w:sz w:val="36"/>
          <w:szCs w:val="36"/>
        </w:rPr>
        <w:t xml:space="preserve"> (2) </w:t>
      </w:r>
    </w:p>
    <w:p w14:paraId="056B5FDD" w14:textId="64D45327" w:rsidR="002822E4" w:rsidRDefault="002822E4" w:rsidP="002822E4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t xml:space="preserve">                                              </w:t>
      </w:r>
      <w:r w:rsidR="000761C1">
        <w:rPr>
          <w:noProof/>
          <w:color w:val="000000" w:themeColor="text1"/>
          <w:sz w:val="36"/>
          <w:szCs w:val="36"/>
        </w:rPr>
        <w:t xml:space="preserve">                           </w:t>
      </w:r>
      <w:r w:rsidR="000761C1">
        <w:rPr>
          <w:noProof/>
          <w:color w:val="000000" w:themeColor="text1"/>
          <w:sz w:val="36"/>
          <w:szCs w:val="36"/>
        </w:rPr>
        <w:drawing>
          <wp:inline distT="0" distB="0" distL="0" distR="0" wp14:anchorId="4086F122" wp14:editId="78C08AAF">
            <wp:extent cx="3423216" cy="7226300"/>
            <wp:effectExtent l="19050" t="19050" r="25400" b="12700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0070" cy="72407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13887" w14:textId="6A6C16CB" w:rsidR="002822E4" w:rsidRDefault="002822E4" w:rsidP="00E0433E">
      <w:pPr>
        <w:rPr>
          <w:color w:val="000000" w:themeColor="text1"/>
          <w:sz w:val="36"/>
          <w:szCs w:val="36"/>
        </w:rPr>
      </w:pPr>
    </w:p>
    <w:sectPr w:rsidR="002822E4" w:rsidSect="00D84672">
      <w:pgSz w:w="12240" w:h="15840"/>
      <w:pgMar w:top="426" w:right="191" w:bottom="709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01C21F4"/>
    <w:multiLevelType w:val="hybridMultilevel"/>
    <w:tmpl w:val="5BFC6C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751564EA"/>
    <w:multiLevelType w:val="hybridMultilevel"/>
    <w:tmpl w:val="63DEBD2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kFADza7LEtAAAA"/>
  </w:docVars>
  <w:rsids>
    <w:rsidRoot w:val="00A2089D"/>
    <w:rsid w:val="000320A3"/>
    <w:rsid w:val="000458FF"/>
    <w:rsid w:val="000674FF"/>
    <w:rsid w:val="000761C1"/>
    <w:rsid w:val="00084E42"/>
    <w:rsid w:val="000A5A50"/>
    <w:rsid w:val="000E3838"/>
    <w:rsid w:val="00161B2B"/>
    <w:rsid w:val="001A178A"/>
    <w:rsid w:val="001D07CF"/>
    <w:rsid w:val="001D2367"/>
    <w:rsid w:val="001D7E19"/>
    <w:rsid w:val="001F4C5E"/>
    <w:rsid w:val="00226387"/>
    <w:rsid w:val="00237328"/>
    <w:rsid w:val="00256914"/>
    <w:rsid w:val="002822E4"/>
    <w:rsid w:val="002939F9"/>
    <w:rsid w:val="00295BF3"/>
    <w:rsid w:val="0029765B"/>
    <w:rsid w:val="002B3674"/>
    <w:rsid w:val="002C53D8"/>
    <w:rsid w:val="002F4082"/>
    <w:rsid w:val="002F5B07"/>
    <w:rsid w:val="00314FDB"/>
    <w:rsid w:val="003234F7"/>
    <w:rsid w:val="0033188F"/>
    <w:rsid w:val="00336669"/>
    <w:rsid w:val="0036036D"/>
    <w:rsid w:val="00367473"/>
    <w:rsid w:val="003706EB"/>
    <w:rsid w:val="003A51CD"/>
    <w:rsid w:val="003A59E8"/>
    <w:rsid w:val="003E0740"/>
    <w:rsid w:val="0041011E"/>
    <w:rsid w:val="00425179"/>
    <w:rsid w:val="0045690C"/>
    <w:rsid w:val="0048431F"/>
    <w:rsid w:val="00486547"/>
    <w:rsid w:val="00487439"/>
    <w:rsid w:val="00491591"/>
    <w:rsid w:val="00491E9F"/>
    <w:rsid w:val="004E0E1C"/>
    <w:rsid w:val="004E1426"/>
    <w:rsid w:val="004F29FE"/>
    <w:rsid w:val="005249F9"/>
    <w:rsid w:val="00531018"/>
    <w:rsid w:val="00535DB0"/>
    <w:rsid w:val="00556AE9"/>
    <w:rsid w:val="00563432"/>
    <w:rsid w:val="00573283"/>
    <w:rsid w:val="00573E1F"/>
    <w:rsid w:val="005870FD"/>
    <w:rsid w:val="005A1133"/>
    <w:rsid w:val="006051B1"/>
    <w:rsid w:val="00610E24"/>
    <w:rsid w:val="006209C6"/>
    <w:rsid w:val="00627D68"/>
    <w:rsid w:val="00640604"/>
    <w:rsid w:val="00642CDD"/>
    <w:rsid w:val="00647FFE"/>
    <w:rsid w:val="006C69AA"/>
    <w:rsid w:val="006F1E84"/>
    <w:rsid w:val="006F4767"/>
    <w:rsid w:val="00714911"/>
    <w:rsid w:val="007279F9"/>
    <w:rsid w:val="00767806"/>
    <w:rsid w:val="00770383"/>
    <w:rsid w:val="007A681B"/>
    <w:rsid w:val="007B719F"/>
    <w:rsid w:val="008261A0"/>
    <w:rsid w:val="00884752"/>
    <w:rsid w:val="008F54B0"/>
    <w:rsid w:val="009265F5"/>
    <w:rsid w:val="009336F5"/>
    <w:rsid w:val="0093445B"/>
    <w:rsid w:val="009512A2"/>
    <w:rsid w:val="00951386"/>
    <w:rsid w:val="009535EC"/>
    <w:rsid w:val="00972F8E"/>
    <w:rsid w:val="00991C50"/>
    <w:rsid w:val="009961B2"/>
    <w:rsid w:val="009A17B8"/>
    <w:rsid w:val="009C7A38"/>
    <w:rsid w:val="009D6B3C"/>
    <w:rsid w:val="009F5F34"/>
    <w:rsid w:val="00A2089D"/>
    <w:rsid w:val="00AC3FF6"/>
    <w:rsid w:val="00AC7DC6"/>
    <w:rsid w:val="00AF5CF3"/>
    <w:rsid w:val="00B13E5B"/>
    <w:rsid w:val="00B201E2"/>
    <w:rsid w:val="00B35F06"/>
    <w:rsid w:val="00B6141E"/>
    <w:rsid w:val="00B84A0D"/>
    <w:rsid w:val="00C379DB"/>
    <w:rsid w:val="00C41666"/>
    <w:rsid w:val="00C92C92"/>
    <w:rsid w:val="00CD67D0"/>
    <w:rsid w:val="00CF3C5A"/>
    <w:rsid w:val="00D02DF0"/>
    <w:rsid w:val="00D0598A"/>
    <w:rsid w:val="00D65C01"/>
    <w:rsid w:val="00D75A9C"/>
    <w:rsid w:val="00D84672"/>
    <w:rsid w:val="00D918FF"/>
    <w:rsid w:val="00DC4EFF"/>
    <w:rsid w:val="00DD508C"/>
    <w:rsid w:val="00DE6BE1"/>
    <w:rsid w:val="00DE7378"/>
    <w:rsid w:val="00DE7782"/>
    <w:rsid w:val="00E030E7"/>
    <w:rsid w:val="00E0433E"/>
    <w:rsid w:val="00E32C68"/>
    <w:rsid w:val="00E33455"/>
    <w:rsid w:val="00E34E07"/>
    <w:rsid w:val="00E6460E"/>
    <w:rsid w:val="00E70EA1"/>
    <w:rsid w:val="00E80238"/>
    <w:rsid w:val="00E95BDC"/>
    <w:rsid w:val="00EA1388"/>
    <w:rsid w:val="00EA1A75"/>
    <w:rsid w:val="00EB5EE4"/>
    <w:rsid w:val="00F026F2"/>
    <w:rsid w:val="00F06537"/>
    <w:rsid w:val="00F13CD8"/>
    <w:rsid w:val="00F31827"/>
    <w:rsid w:val="00F62507"/>
    <w:rsid w:val="00F63B5E"/>
    <w:rsid w:val="00F853FA"/>
    <w:rsid w:val="00F93295"/>
    <w:rsid w:val="00FA62B9"/>
    <w:rsid w:val="00FC65F8"/>
    <w:rsid w:val="00FD243A"/>
    <w:rsid w:val="00FF7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3</cp:revision>
  <cp:lastPrinted>2021-03-25T09:01:00Z</cp:lastPrinted>
  <dcterms:created xsi:type="dcterms:W3CDTF">2021-04-01T10:50:00Z</dcterms:created>
  <dcterms:modified xsi:type="dcterms:W3CDTF">2021-04-01T11:04:00Z</dcterms:modified>
</cp:coreProperties>
</file>